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D55025" w14:textId="77777777" w:rsidR="00FE7DAE" w:rsidRDefault="00FE7DAE" w:rsidP="00FE7DAE">
      <w:r>
        <w:rPr>
          <w:noProof/>
        </w:rPr>
        <mc:AlternateContent>
          <mc:Choice Requires="wps">
            <w:drawing>
              <wp:anchor distT="0" distB="0" distL="114300" distR="114300" simplePos="0" relativeHeight="251659264" behindDoc="0" locked="0" layoutInCell="1" allowOverlap="1" wp14:anchorId="5097B743" wp14:editId="2E4F873F">
                <wp:simplePos x="0" y="0"/>
                <wp:positionH relativeFrom="column">
                  <wp:posOffset>3098800</wp:posOffset>
                </wp:positionH>
                <wp:positionV relativeFrom="paragraph">
                  <wp:posOffset>-335279</wp:posOffset>
                </wp:positionV>
                <wp:extent cx="3625408" cy="1300480"/>
                <wp:effectExtent l="0" t="0" r="0" b="0"/>
                <wp:wrapNone/>
                <wp:docPr id="2" name="Text Box 2"/>
                <wp:cNvGraphicFramePr/>
                <a:graphic xmlns:a="http://schemas.openxmlformats.org/drawingml/2006/main">
                  <a:graphicData uri="http://schemas.microsoft.com/office/word/2010/wordprocessingShape">
                    <wps:wsp>
                      <wps:cNvSpPr txBox="1"/>
                      <wps:spPr>
                        <a:xfrm>
                          <a:off x="0" y="0"/>
                          <a:ext cx="3625408" cy="1300480"/>
                        </a:xfrm>
                        <a:prstGeom prst="rect">
                          <a:avLst/>
                        </a:prstGeom>
                        <a:solidFill>
                          <a:schemeClr val="lt1"/>
                        </a:solidFill>
                        <a:ln w="6350">
                          <a:noFill/>
                        </a:ln>
                      </wps:spPr>
                      <wps:txbx>
                        <w:txbxContent>
                          <w:p w14:paraId="594FB450" w14:textId="77777777" w:rsidR="00964B25" w:rsidRPr="00964B25" w:rsidRDefault="00964B25" w:rsidP="00964B25">
                            <w:pPr>
                              <w:spacing w:after="0"/>
                              <w:jc w:val="right"/>
                              <w:rPr>
                                <w:sz w:val="20"/>
                                <w:szCs w:val="20"/>
                              </w:rPr>
                            </w:pPr>
                            <w:r w:rsidRPr="00964B25">
                              <w:rPr>
                                <w:sz w:val="20"/>
                                <w:szCs w:val="20"/>
                              </w:rPr>
                              <w:t>Institutional Review Board</w:t>
                            </w:r>
                          </w:p>
                          <w:p w14:paraId="61C551D4" w14:textId="77777777" w:rsidR="00964B25" w:rsidRPr="00964B25" w:rsidRDefault="00964B25" w:rsidP="00964B25">
                            <w:pPr>
                              <w:spacing w:after="0"/>
                              <w:jc w:val="right"/>
                              <w:rPr>
                                <w:sz w:val="20"/>
                                <w:szCs w:val="20"/>
                              </w:rPr>
                            </w:pPr>
                            <w:r w:rsidRPr="00964B25">
                              <w:rPr>
                                <w:sz w:val="20"/>
                                <w:szCs w:val="20"/>
                              </w:rPr>
                              <w:t>Olmsted Administration Building, 205</w:t>
                            </w:r>
                          </w:p>
                          <w:p w14:paraId="69E11A04" w14:textId="77777777" w:rsidR="00964B25" w:rsidRPr="00964B25" w:rsidRDefault="00964B25" w:rsidP="00964B25">
                            <w:pPr>
                              <w:spacing w:after="0"/>
                              <w:jc w:val="right"/>
                              <w:rPr>
                                <w:sz w:val="20"/>
                                <w:szCs w:val="20"/>
                              </w:rPr>
                            </w:pPr>
                            <w:r w:rsidRPr="00964B25">
                              <w:rPr>
                                <w:sz w:val="20"/>
                                <w:szCs w:val="20"/>
                              </w:rPr>
                              <w:t>1800 Lincoln Avenue</w:t>
                            </w:r>
                          </w:p>
                          <w:p w14:paraId="7BAFE9C9" w14:textId="77777777" w:rsidR="00964B25" w:rsidRPr="00964B25" w:rsidRDefault="00964B25" w:rsidP="00964B25">
                            <w:pPr>
                              <w:spacing w:after="0"/>
                              <w:jc w:val="right"/>
                              <w:rPr>
                                <w:sz w:val="20"/>
                                <w:szCs w:val="20"/>
                              </w:rPr>
                            </w:pPr>
                            <w:r w:rsidRPr="00964B25">
                              <w:rPr>
                                <w:sz w:val="20"/>
                                <w:szCs w:val="20"/>
                              </w:rPr>
                              <w:t>Evansville, IN 47722</w:t>
                            </w:r>
                          </w:p>
                          <w:p w14:paraId="26A8B829" w14:textId="77777777" w:rsidR="00964B25" w:rsidRPr="00964B25" w:rsidRDefault="00964B25" w:rsidP="00964B25">
                            <w:pPr>
                              <w:spacing w:after="0"/>
                              <w:jc w:val="right"/>
                              <w:rPr>
                                <w:sz w:val="20"/>
                                <w:szCs w:val="20"/>
                              </w:rPr>
                            </w:pPr>
                            <w:r w:rsidRPr="00964B25">
                              <w:rPr>
                                <w:sz w:val="20"/>
                                <w:szCs w:val="20"/>
                              </w:rPr>
                              <w:t>Phone (812) 488-2509</w:t>
                            </w:r>
                          </w:p>
                          <w:p w14:paraId="31ADC55A" w14:textId="77777777" w:rsidR="00964B25" w:rsidRPr="00964B25" w:rsidRDefault="00964B25" w:rsidP="00964B25">
                            <w:pPr>
                              <w:spacing w:after="0"/>
                              <w:jc w:val="right"/>
                              <w:rPr>
                                <w:sz w:val="20"/>
                                <w:szCs w:val="20"/>
                              </w:rPr>
                            </w:pPr>
                            <w:r w:rsidRPr="00964B25">
                              <w:rPr>
                                <w:sz w:val="20"/>
                                <w:szCs w:val="20"/>
                              </w:rPr>
                              <w:t>Fax (812) 488-4079</w:t>
                            </w:r>
                          </w:p>
                          <w:p w14:paraId="7278D9F8" w14:textId="77777777" w:rsidR="00D524E7" w:rsidRDefault="0001158B" w:rsidP="00964B25">
                            <w:pPr>
                              <w:spacing w:after="0"/>
                              <w:jc w:val="right"/>
                              <w:rPr>
                                <w:sz w:val="20"/>
                                <w:szCs w:val="20"/>
                              </w:rPr>
                            </w:pPr>
                            <w:hyperlink r:id="rId6" w:history="1">
                              <w:r w:rsidR="007E14E6" w:rsidRPr="00AA0C95">
                                <w:rPr>
                                  <w:rStyle w:val="Hyperlink"/>
                                  <w:sz w:val="20"/>
                                  <w:szCs w:val="20"/>
                                </w:rPr>
                                <w:t>https://www.evansville.edu/institutional-research-board/</w:t>
                              </w:r>
                            </w:hyperlink>
                          </w:p>
                          <w:p w14:paraId="214EFBDA" w14:textId="77777777" w:rsidR="007E14E6" w:rsidRPr="00964B25" w:rsidRDefault="007E14E6" w:rsidP="00964B25">
                            <w:pPr>
                              <w:spacing w:after="0"/>
                              <w:jc w:val="right"/>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97B743" id="_x0000_t202" coordsize="21600,21600" o:spt="202" path="m,l,21600r21600,l21600,xe">
                <v:stroke joinstyle="miter"/>
                <v:path gradientshapeok="t" o:connecttype="rect"/>
              </v:shapetype>
              <v:shape id="Text Box 2" o:spid="_x0000_s1026" type="#_x0000_t202" style="position:absolute;margin-left:244pt;margin-top:-26.4pt;width:285.45pt;height:10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" fillcolor="white [3201]" stroked="f" strokeweight=".5pt">
                <v:textbox>
                  <w:txbxContent>
                    <w:p w14:paraId="594FB450" w14:textId="77777777" w:rsidR="00964B25" w:rsidRPr="00964B25" w:rsidRDefault="00964B25" w:rsidP="00964B25">
                      <w:pPr>
                        <w:spacing w:after="0"/>
                        <w:jc w:val="right"/>
                        <w:rPr>
                          <w:sz w:val="20"/>
                          <w:szCs w:val="20"/>
                        </w:rPr>
                      </w:pPr>
                      <w:r w:rsidRPr="00964B25">
                        <w:rPr>
                          <w:sz w:val="20"/>
                          <w:szCs w:val="20"/>
                        </w:rPr>
                        <w:t>Institutional Review Board</w:t>
                      </w:r>
                    </w:p>
                    <w:p w14:paraId="61C551D4" w14:textId="77777777" w:rsidR="00964B25" w:rsidRPr="00964B25" w:rsidRDefault="00964B25" w:rsidP="00964B25">
                      <w:pPr>
                        <w:spacing w:after="0"/>
                        <w:jc w:val="right"/>
                        <w:rPr>
                          <w:sz w:val="20"/>
                          <w:szCs w:val="20"/>
                        </w:rPr>
                      </w:pPr>
                      <w:r w:rsidRPr="00964B25">
                        <w:rPr>
                          <w:sz w:val="20"/>
                          <w:szCs w:val="20"/>
                        </w:rPr>
                        <w:t>Olmsted Administration Building, 205</w:t>
                      </w:r>
                    </w:p>
                    <w:p w14:paraId="69E11A04" w14:textId="77777777" w:rsidR="00964B25" w:rsidRPr="00964B25" w:rsidRDefault="00964B25" w:rsidP="00964B25">
                      <w:pPr>
                        <w:spacing w:after="0"/>
                        <w:jc w:val="right"/>
                        <w:rPr>
                          <w:sz w:val="20"/>
                          <w:szCs w:val="20"/>
                        </w:rPr>
                      </w:pPr>
                      <w:r w:rsidRPr="00964B25">
                        <w:rPr>
                          <w:sz w:val="20"/>
                          <w:szCs w:val="20"/>
                        </w:rPr>
                        <w:t>1800 Lincoln Avenue</w:t>
                      </w:r>
                    </w:p>
                    <w:p w14:paraId="7BAFE9C9" w14:textId="77777777" w:rsidR="00964B25" w:rsidRPr="00964B25" w:rsidRDefault="00964B25" w:rsidP="00964B25">
                      <w:pPr>
                        <w:spacing w:after="0"/>
                        <w:jc w:val="right"/>
                        <w:rPr>
                          <w:sz w:val="20"/>
                          <w:szCs w:val="20"/>
                        </w:rPr>
                      </w:pPr>
                      <w:r w:rsidRPr="00964B25">
                        <w:rPr>
                          <w:sz w:val="20"/>
                          <w:szCs w:val="20"/>
                        </w:rPr>
                        <w:t>Evansville, IN 47722</w:t>
                      </w:r>
                    </w:p>
                    <w:p w14:paraId="26A8B829" w14:textId="77777777" w:rsidR="00964B25" w:rsidRPr="00964B25" w:rsidRDefault="00964B25" w:rsidP="00964B25">
                      <w:pPr>
                        <w:spacing w:after="0"/>
                        <w:jc w:val="right"/>
                        <w:rPr>
                          <w:sz w:val="20"/>
                          <w:szCs w:val="20"/>
                        </w:rPr>
                      </w:pPr>
                      <w:r w:rsidRPr="00964B25">
                        <w:rPr>
                          <w:sz w:val="20"/>
                          <w:szCs w:val="20"/>
                        </w:rPr>
                        <w:t>Phone (812) 488-2509</w:t>
                      </w:r>
                    </w:p>
                    <w:p w14:paraId="31ADC55A" w14:textId="77777777" w:rsidR="00964B25" w:rsidRPr="00964B25" w:rsidRDefault="00964B25" w:rsidP="00964B25">
                      <w:pPr>
                        <w:spacing w:after="0"/>
                        <w:jc w:val="right"/>
                        <w:rPr>
                          <w:sz w:val="20"/>
                          <w:szCs w:val="20"/>
                        </w:rPr>
                      </w:pPr>
                      <w:r w:rsidRPr="00964B25">
                        <w:rPr>
                          <w:sz w:val="20"/>
                          <w:szCs w:val="20"/>
                        </w:rPr>
                        <w:t>Fax (812) 488-4079</w:t>
                      </w:r>
                    </w:p>
                    <w:p w14:paraId="7278D9F8" w14:textId="77777777" w:rsidR="00D524E7" w:rsidRDefault="0001158B" w:rsidP="00964B25">
                      <w:pPr>
                        <w:spacing w:after="0"/>
                        <w:jc w:val="right"/>
                        <w:rPr>
                          <w:sz w:val="20"/>
                          <w:szCs w:val="20"/>
                        </w:rPr>
                      </w:pPr>
                      <w:hyperlink r:id="rId7" w:history="1">
                        <w:r w:rsidR="007E14E6" w:rsidRPr="00AA0C95">
                          <w:rPr>
                            <w:rStyle w:val="Hyperlink"/>
                            <w:sz w:val="20"/>
                            <w:szCs w:val="20"/>
                          </w:rPr>
                          <w:t>https://www.evansville.edu/institutional-research-board/</w:t>
                        </w:r>
                      </w:hyperlink>
                    </w:p>
                    <w:p w14:paraId="214EFBDA" w14:textId="77777777" w:rsidR="007E14E6" w:rsidRPr="00964B25" w:rsidRDefault="007E14E6" w:rsidP="00964B25">
                      <w:pPr>
                        <w:spacing w:after="0"/>
                        <w:jc w:val="right"/>
                        <w:rPr>
                          <w:sz w:val="20"/>
                          <w:szCs w:val="20"/>
                        </w:rPr>
                      </w:pPr>
                    </w:p>
                  </w:txbxContent>
                </v:textbox>
              </v:shape>
            </w:pict>
          </mc:Fallback>
        </mc:AlternateContent>
      </w:r>
      <w:r w:rsidRPr="00FE7DAE">
        <w:rPr>
          <w:noProof/>
        </w:rPr>
        <w:drawing>
          <wp:inline distT="0" distB="0" distL="0" distR="0" wp14:anchorId="2D253A7A" wp14:editId="01D766A3">
            <wp:extent cx="2543810" cy="650240"/>
            <wp:effectExtent l="0" t="0" r="0" b="0"/>
            <wp:docPr id="1" name="Picture 1" descr="C:\Users\tf91\AppData\Local\Microsoft\Windows\Temporary Internet Files\Content.Outlook\C6YVFQID\UEWordMark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f91\AppData\Local\Microsoft\Windows\Temporary Internet Files\Content.Outlook\C6YVFQID\UEWordMarkColo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31482" cy="672650"/>
                    </a:xfrm>
                    <a:prstGeom prst="rect">
                      <a:avLst/>
                    </a:prstGeom>
                    <a:noFill/>
                    <a:ln>
                      <a:noFill/>
                    </a:ln>
                  </pic:spPr>
                </pic:pic>
              </a:graphicData>
            </a:graphic>
          </wp:inline>
        </w:drawing>
      </w:r>
    </w:p>
    <w:p w14:paraId="06705D9B" w14:textId="77777777" w:rsidR="00D524E7" w:rsidRPr="00D524E7" w:rsidRDefault="00D524E7" w:rsidP="00FE7DAE">
      <w:pPr>
        <w:jc w:val="center"/>
      </w:pPr>
    </w:p>
    <w:p w14:paraId="1FC3C5B3" w14:textId="77777777" w:rsidR="009218CE" w:rsidRPr="00D524E7" w:rsidRDefault="00FE7DAE" w:rsidP="00FE7DAE">
      <w:pPr>
        <w:jc w:val="center"/>
      </w:pPr>
      <w:r w:rsidRPr="00D524E7">
        <w:t>Adult Informed Consent Form</w:t>
      </w:r>
      <w:r w:rsidR="00637506">
        <w:t xml:space="preserve"> </w:t>
      </w:r>
      <w:r w:rsidR="00637506" w:rsidRPr="00C45BD7">
        <w:rPr>
          <w:highlight w:val="yellow"/>
        </w:rPr>
        <w:t>(Social, Behavioral</w:t>
      </w:r>
      <w:r w:rsidR="00C45BD7" w:rsidRPr="00C45BD7">
        <w:rPr>
          <w:highlight w:val="yellow"/>
        </w:rPr>
        <w:t xml:space="preserve"> and Educational)</w:t>
      </w:r>
    </w:p>
    <w:tbl>
      <w:tblPr>
        <w:tblStyle w:val="TableGrid"/>
        <w:tblpPr w:leftFromText="180" w:rightFromText="180" w:vertAnchor="text" w:horzAnchor="margin" w:tblpY="3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3"/>
        <w:gridCol w:w="6627"/>
      </w:tblGrid>
      <w:tr w:rsidR="00D524E7" w14:paraId="7FCA2DDF" w14:textId="77777777" w:rsidTr="0003349D">
        <w:tc>
          <w:tcPr>
            <w:tcW w:w="2155" w:type="dxa"/>
          </w:tcPr>
          <w:p w14:paraId="348414F5" w14:textId="77777777" w:rsidR="00D524E7" w:rsidRDefault="0003349D" w:rsidP="00D524E7">
            <w:r>
              <w:t>Study</w:t>
            </w:r>
            <w:r w:rsidR="00D524E7">
              <w:t xml:space="preserve"> Title</w:t>
            </w:r>
            <w:r w:rsidR="00DC02C5">
              <w:t>:</w:t>
            </w:r>
          </w:p>
        </w:tc>
        <w:tc>
          <w:tcPr>
            <w:tcW w:w="7195" w:type="dxa"/>
          </w:tcPr>
          <w:p w14:paraId="4A24C5EF" w14:textId="77777777" w:rsidR="00D524E7" w:rsidRDefault="00D524E7" w:rsidP="00D524E7">
            <w:r>
              <w:t>{Insert}</w:t>
            </w:r>
          </w:p>
        </w:tc>
      </w:tr>
      <w:tr w:rsidR="00D524E7" w14:paraId="1A07505B" w14:textId="77777777" w:rsidTr="0003349D">
        <w:tc>
          <w:tcPr>
            <w:tcW w:w="2155" w:type="dxa"/>
          </w:tcPr>
          <w:p w14:paraId="0A4ED23B" w14:textId="77777777" w:rsidR="00D524E7" w:rsidRDefault="00637506" w:rsidP="00D524E7">
            <w:r>
              <w:t>Investigators/Researcher(s)</w:t>
            </w:r>
            <w:r w:rsidR="00DC02C5">
              <w:t>:</w:t>
            </w:r>
          </w:p>
        </w:tc>
        <w:tc>
          <w:tcPr>
            <w:tcW w:w="7195" w:type="dxa"/>
          </w:tcPr>
          <w:p w14:paraId="0CE3CB9F" w14:textId="77777777" w:rsidR="00D524E7" w:rsidRDefault="0003349D" w:rsidP="00D524E7">
            <w:r>
              <w:t>{Insert name (s) &amp; E</w:t>
            </w:r>
            <w:r w:rsidR="00D524E7">
              <w:t>mail</w:t>
            </w:r>
            <w:r>
              <w:t xml:space="preserve"> (s)</w:t>
            </w:r>
          </w:p>
        </w:tc>
      </w:tr>
      <w:tr w:rsidR="0003349D" w14:paraId="04B68E2B" w14:textId="77777777" w:rsidTr="0003349D">
        <w:tc>
          <w:tcPr>
            <w:tcW w:w="2155" w:type="dxa"/>
          </w:tcPr>
          <w:p w14:paraId="25A27260" w14:textId="77777777" w:rsidR="0003349D" w:rsidRDefault="0003349D" w:rsidP="00D524E7">
            <w:r>
              <w:t>Department</w:t>
            </w:r>
            <w:r w:rsidR="00DC02C5">
              <w:t>:</w:t>
            </w:r>
          </w:p>
        </w:tc>
        <w:tc>
          <w:tcPr>
            <w:tcW w:w="7195" w:type="dxa"/>
          </w:tcPr>
          <w:p w14:paraId="640A9302" w14:textId="77777777" w:rsidR="0003349D" w:rsidRDefault="0003349D" w:rsidP="00D524E7">
            <w:r w:rsidRPr="0003349D">
              <w:t>{Insert}</w:t>
            </w:r>
          </w:p>
        </w:tc>
      </w:tr>
      <w:tr w:rsidR="00D524E7" w14:paraId="213CC90E" w14:textId="77777777" w:rsidTr="0003349D">
        <w:tc>
          <w:tcPr>
            <w:tcW w:w="2155" w:type="dxa"/>
          </w:tcPr>
          <w:p w14:paraId="6A78C450" w14:textId="77777777" w:rsidR="00D524E7" w:rsidRDefault="00637506" w:rsidP="00D524E7">
            <w:r>
              <w:t>Faculty Sponsor</w:t>
            </w:r>
            <w:r w:rsidR="0003349D">
              <w:t>(</w:t>
            </w:r>
            <w:r w:rsidR="00D524E7">
              <w:t>s</w:t>
            </w:r>
            <w:r w:rsidR="0003349D">
              <w:t>)</w:t>
            </w:r>
            <w:r w:rsidR="00DC02C5">
              <w:t>:</w:t>
            </w:r>
          </w:p>
        </w:tc>
        <w:tc>
          <w:tcPr>
            <w:tcW w:w="7195" w:type="dxa"/>
          </w:tcPr>
          <w:p w14:paraId="36100FD9" w14:textId="77777777" w:rsidR="00D524E7" w:rsidRDefault="0003349D" w:rsidP="00D524E7">
            <w:r w:rsidRPr="0003349D">
              <w:t>{Insert name (s) &amp; Email (s)</w:t>
            </w:r>
            <w:bookmarkStart w:id="0" w:name="_GoBack"/>
            <w:bookmarkEnd w:id="0"/>
          </w:p>
        </w:tc>
      </w:tr>
    </w:tbl>
    <w:p w14:paraId="33F9F408" w14:textId="77777777" w:rsidR="00D524E7" w:rsidRDefault="00D524E7" w:rsidP="00FE7DAE"/>
    <w:p w14:paraId="1713977F" w14:textId="77777777" w:rsidR="00D524E7" w:rsidRDefault="00D524E7" w:rsidP="00FE7DAE"/>
    <w:p w14:paraId="65A7ACA4" w14:textId="77777777" w:rsidR="00553BE7" w:rsidRDefault="0003349D" w:rsidP="00553BE7">
      <w:pPr>
        <w:jc w:val="both"/>
      </w:pPr>
      <w:r>
        <w:t>We are inviting you to participate in a research study. Your participation is completely voluntary.</w:t>
      </w:r>
      <w:r w:rsidR="00637506">
        <w:t xml:space="preserve"> We are asking you </w:t>
      </w:r>
      <w:r w:rsidR="00553BE7">
        <w:t xml:space="preserve">to participate </w:t>
      </w:r>
      <w:r w:rsidR="00637506">
        <w:t xml:space="preserve">because... {indicate why this person is eligible}. This consent form will give you information about the study to help you decide whether </w:t>
      </w:r>
      <w:r w:rsidR="00553BE7">
        <w:t>this is of interest to you</w:t>
      </w:r>
      <w:r w:rsidR="00637506">
        <w:t>.</w:t>
      </w:r>
      <w:r>
        <w:t xml:space="preserve"> </w:t>
      </w:r>
      <w:r w:rsidR="00637506">
        <w:t xml:space="preserve"> </w:t>
      </w:r>
      <w:r w:rsidR="0088770D">
        <w:t xml:space="preserve">As </w:t>
      </w:r>
      <w:r w:rsidR="00553BE7">
        <w:t>we review this document, please ask questions as they come to mind</w:t>
      </w:r>
      <w:r w:rsidR="0088770D">
        <w:t>. If you have questions late</w:t>
      </w:r>
      <w:r w:rsidR="00553BE7">
        <w:t>r, contact the researcher(s) using the information</w:t>
      </w:r>
      <w:r w:rsidR="00637506">
        <w:t xml:space="preserve"> that is enclosed</w:t>
      </w:r>
      <w:r w:rsidR="00553BE7">
        <w:t xml:space="preserve"> below</w:t>
      </w:r>
      <w:r w:rsidR="0088770D">
        <w:t>.</w:t>
      </w:r>
    </w:p>
    <w:p w14:paraId="6C96F0AF" w14:textId="77777777" w:rsidR="0088770D" w:rsidRDefault="00637506" w:rsidP="00553BE7">
      <w:pPr>
        <w:jc w:val="both"/>
      </w:pPr>
      <w:r w:rsidRPr="00553BE7">
        <w:rPr>
          <w:highlight w:val="yellow"/>
        </w:rPr>
        <w:t>{Describe b</w:t>
      </w:r>
      <w:r w:rsidR="0088770D" w:rsidRPr="00553BE7">
        <w:rPr>
          <w:highlight w:val="yellow"/>
        </w:rPr>
        <w:t>elow in simple language}</w:t>
      </w:r>
    </w:p>
    <w:p w14:paraId="759C52FF" w14:textId="77777777" w:rsidR="00C45BD7" w:rsidRPr="00C45BD7" w:rsidRDefault="00C45BD7" w:rsidP="0088770D">
      <w:pPr>
        <w:rPr>
          <w:b/>
        </w:rPr>
      </w:pPr>
      <w:r w:rsidRPr="00C45BD7">
        <w:rPr>
          <w:b/>
        </w:rPr>
        <w:t>ABOUT THIS RESEARCH</w:t>
      </w:r>
    </w:p>
    <w:p w14:paraId="0928F05C" w14:textId="77777777" w:rsidR="0088770D" w:rsidRDefault="0088770D" w:rsidP="0088770D">
      <w:r>
        <w:t>Overview: {Insert}</w:t>
      </w:r>
    </w:p>
    <w:p w14:paraId="0299A64F" w14:textId="77777777" w:rsidR="0088770D" w:rsidRPr="00C45BD7" w:rsidRDefault="00C45BD7" w:rsidP="0088770D">
      <w:pPr>
        <w:rPr>
          <w:b/>
        </w:rPr>
      </w:pPr>
      <w:r w:rsidRPr="00C45BD7">
        <w:rPr>
          <w:b/>
        </w:rPr>
        <w:t>WHY IS THIS STUDY BEING CONDUCTED?</w:t>
      </w:r>
    </w:p>
    <w:p w14:paraId="5B8DD09B" w14:textId="77777777" w:rsidR="0088770D" w:rsidRDefault="0088770D" w:rsidP="0088770D">
      <w:r>
        <w:t xml:space="preserve">Purpose: </w:t>
      </w:r>
      <w:r w:rsidRPr="00040F9D">
        <w:t>{Insert}</w:t>
      </w:r>
      <w:r w:rsidR="00775F37" w:rsidRPr="00775F37">
        <w:t xml:space="preserve"> The purpose of this research is to [insert a sentence describing the purpose of the research]. Participants in this study will be asked to [insert a sentence describing the general procedure of the research]. Findings from this study will be used [insert a sentence describing where the findings will be presented. Will they appear in a thesis/dissertation? A scholarly publication? A research conference? A class presentation/project?</w:t>
      </w:r>
    </w:p>
    <w:p w14:paraId="6A88B515" w14:textId="77777777" w:rsidR="0088770D" w:rsidRPr="00C45BD7" w:rsidRDefault="00C45BD7" w:rsidP="0088770D">
      <w:pPr>
        <w:rPr>
          <w:b/>
        </w:rPr>
      </w:pPr>
      <w:r w:rsidRPr="00C45BD7">
        <w:rPr>
          <w:b/>
        </w:rPr>
        <w:t>WHAT WILL HAPPEN DURING THE STUDY?</w:t>
      </w:r>
    </w:p>
    <w:p w14:paraId="1997D141" w14:textId="77777777" w:rsidR="0088770D" w:rsidRDefault="0088770D" w:rsidP="0088770D">
      <w:r>
        <w:t xml:space="preserve">Research Procedure: </w:t>
      </w:r>
      <w:r w:rsidRPr="00040F9D">
        <w:t>{Insert}</w:t>
      </w:r>
      <w:r w:rsidR="00C45BD7">
        <w:t xml:space="preserve"> (If you agree to participate, you will do the following)</w:t>
      </w:r>
    </w:p>
    <w:p w14:paraId="7043704B" w14:textId="77777777" w:rsidR="0088770D" w:rsidRDefault="00B565D7" w:rsidP="0088770D">
      <w:pPr>
        <w:rPr>
          <w:b/>
        </w:rPr>
      </w:pPr>
      <w:r>
        <w:rPr>
          <w:b/>
        </w:rPr>
        <w:t xml:space="preserve">HOW MANY PEOPLE WILL </w:t>
      </w:r>
      <w:r w:rsidR="00C45BD7" w:rsidRPr="00C45BD7">
        <w:rPr>
          <w:b/>
        </w:rPr>
        <w:t>PART</w:t>
      </w:r>
      <w:r>
        <w:rPr>
          <w:b/>
        </w:rPr>
        <w:t>ICIPATE</w:t>
      </w:r>
      <w:r w:rsidR="00C45BD7" w:rsidRPr="00C45BD7">
        <w:rPr>
          <w:b/>
        </w:rPr>
        <w:t>?</w:t>
      </w:r>
    </w:p>
    <w:p w14:paraId="6637EA99" w14:textId="77777777" w:rsidR="00C45BD7" w:rsidRPr="00C45BD7" w:rsidRDefault="00C45BD7" w:rsidP="0088770D">
      <w:r w:rsidRPr="00C45BD7">
        <w:t>{Insert}</w:t>
      </w:r>
    </w:p>
    <w:p w14:paraId="0A2FEB71" w14:textId="77777777" w:rsidR="0088770D" w:rsidRDefault="00C45BD7" w:rsidP="0088770D">
      <w:r>
        <w:rPr>
          <w:b/>
        </w:rPr>
        <w:t xml:space="preserve">WHAT IS THE TIME COMMITMENT TO PARTICIPATE? </w:t>
      </w:r>
      <w:r w:rsidR="0088770D">
        <w:t xml:space="preserve"> </w:t>
      </w:r>
    </w:p>
    <w:p w14:paraId="6B680B31" w14:textId="77777777" w:rsidR="0088770D" w:rsidRDefault="00C45BD7" w:rsidP="0088770D">
      <w:r w:rsidRPr="00C45BD7">
        <w:t>{Insert}</w:t>
      </w:r>
    </w:p>
    <w:p w14:paraId="11823909" w14:textId="77777777" w:rsidR="00C45BD7" w:rsidRPr="00C45BD7" w:rsidRDefault="00C45BD7" w:rsidP="0088770D">
      <w:pPr>
        <w:rPr>
          <w:b/>
        </w:rPr>
      </w:pPr>
      <w:r w:rsidRPr="00C45BD7">
        <w:rPr>
          <w:b/>
        </w:rPr>
        <w:t xml:space="preserve">WHAT ARE THE RISK OF PARTICIPATING IN THE RESEARCH STUDY? </w:t>
      </w:r>
    </w:p>
    <w:p w14:paraId="4BD2C6D7" w14:textId="77777777" w:rsidR="0088770D" w:rsidRDefault="0088770D" w:rsidP="0088770D">
      <w:r w:rsidRPr="00040F9D">
        <w:t>{Insert}</w:t>
      </w:r>
    </w:p>
    <w:p w14:paraId="70230543" w14:textId="77777777" w:rsidR="0088770D" w:rsidRPr="00C45BD7" w:rsidRDefault="00C45BD7" w:rsidP="0088770D">
      <w:pPr>
        <w:rPr>
          <w:b/>
        </w:rPr>
      </w:pPr>
      <w:r w:rsidRPr="00C45BD7">
        <w:rPr>
          <w:b/>
        </w:rPr>
        <w:t>WHAT ARE THE POTENTIAL BENEFITS OF TAKING PART IN THE STUDY?</w:t>
      </w:r>
    </w:p>
    <w:p w14:paraId="0A8DCF68" w14:textId="77777777" w:rsidR="0088770D" w:rsidRDefault="0088770D" w:rsidP="0088770D">
      <w:r>
        <w:lastRenderedPageBreak/>
        <w:t xml:space="preserve">Benefits: Compensation: </w:t>
      </w:r>
      <w:r w:rsidRPr="00C93D0A">
        <w:t>{Insert}</w:t>
      </w:r>
      <w:r>
        <w:t xml:space="preserve"> (Be specific) or No Compensation </w:t>
      </w:r>
    </w:p>
    <w:p w14:paraId="7D5A8A31" w14:textId="77777777" w:rsidR="0088770D" w:rsidRPr="00C45BD7" w:rsidRDefault="00C45BD7" w:rsidP="0088770D">
      <w:pPr>
        <w:rPr>
          <w:b/>
        </w:rPr>
      </w:pPr>
      <w:r w:rsidRPr="00C45BD7">
        <w:rPr>
          <w:b/>
        </w:rPr>
        <w:t>HOW WILL MY INFORMATION BE PROTECTED?</w:t>
      </w:r>
    </w:p>
    <w:p w14:paraId="15746999" w14:textId="77777777" w:rsidR="0088770D" w:rsidRDefault="0088770D" w:rsidP="0088770D">
      <w:r>
        <w:t xml:space="preserve">Confidentiality: </w:t>
      </w:r>
      <w:r w:rsidRPr="00C93D0A">
        <w:t>{Insert}</w:t>
      </w:r>
    </w:p>
    <w:p w14:paraId="2E03C65C" w14:textId="77777777" w:rsidR="00FD4F93" w:rsidRDefault="00FD4F93" w:rsidP="0088770D">
      <w:pPr>
        <w:rPr>
          <w:b/>
        </w:rPr>
      </w:pPr>
    </w:p>
    <w:p w14:paraId="61DD7E9A" w14:textId="77777777" w:rsidR="00FD4F93" w:rsidRDefault="00FD4F93" w:rsidP="0088770D">
      <w:pPr>
        <w:rPr>
          <w:b/>
        </w:rPr>
      </w:pPr>
      <w:r>
        <w:rPr>
          <w:b/>
        </w:rPr>
        <w:t>WILL MY INFORMATION BE USED FOR RESEARCH IN THE FUTURE?</w:t>
      </w:r>
    </w:p>
    <w:p w14:paraId="094EC938" w14:textId="77777777" w:rsidR="00FD4F93" w:rsidRDefault="00FD4F93" w:rsidP="00FD4F93">
      <w:r w:rsidRPr="00C93D0A">
        <w:t>{Insert}</w:t>
      </w:r>
    </w:p>
    <w:p w14:paraId="2E8A12B5" w14:textId="77777777" w:rsidR="00FD4F93" w:rsidRDefault="00FD4F93" w:rsidP="0088770D">
      <w:pPr>
        <w:rPr>
          <w:b/>
        </w:rPr>
      </w:pPr>
    </w:p>
    <w:p w14:paraId="01FC676D" w14:textId="77777777" w:rsidR="0088770D" w:rsidRDefault="00FD4F93" w:rsidP="0088770D">
      <w:pPr>
        <w:rPr>
          <w:b/>
        </w:rPr>
      </w:pPr>
      <w:r w:rsidRPr="00FD4F93">
        <w:rPr>
          <w:b/>
        </w:rPr>
        <w:t xml:space="preserve">WILL I BE PAID FOR PARTICIAPTION? </w:t>
      </w:r>
    </w:p>
    <w:p w14:paraId="4B186084" w14:textId="77777777" w:rsidR="00FD4F93" w:rsidRPr="00FD4F93" w:rsidRDefault="00FD4F93" w:rsidP="0088770D">
      <w:r w:rsidRPr="00C93D0A">
        <w:t>{Insert}</w:t>
      </w:r>
    </w:p>
    <w:p w14:paraId="013B9056" w14:textId="77777777" w:rsidR="00FD4F93" w:rsidRDefault="00FD4F93" w:rsidP="0088770D">
      <w:pPr>
        <w:rPr>
          <w:b/>
        </w:rPr>
      </w:pPr>
    </w:p>
    <w:p w14:paraId="651CD854" w14:textId="77777777" w:rsidR="0088770D" w:rsidRPr="00FD4F93" w:rsidRDefault="00FD4F93" w:rsidP="0088770D">
      <w:pPr>
        <w:rPr>
          <w:b/>
        </w:rPr>
      </w:pPr>
      <w:r w:rsidRPr="00FD4F93">
        <w:rPr>
          <w:b/>
        </w:rPr>
        <w:t>WILL IT COST ME TO PARTICIPATE</w:t>
      </w:r>
      <w:r>
        <w:rPr>
          <w:b/>
        </w:rPr>
        <w:t>?</w:t>
      </w:r>
    </w:p>
    <w:p w14:paraId="1EA40B5A" w14:textId="77777777" w:rsidR="00FD4F93" w:rsidRPr="00FD4F93" w:rsidRDefault="00FD4F93" w:rsidP="00FD4F93">
      <w:r w:rsidRPr="00C93D0A">
        <w:t>{Insert}</w:t>
      </w:r>
    </w:p>
    <w:p w14:paraId="16542BCD" w14:textId="77777777" w:rsidR="00FD4F93" w:rsidRDefault="00FD4F93" w:rsidP="00FD4F93">
      <w:pPr>
        <w:rPr>
          <w:b/>
        </w:rPr>
      </w:pPr>
      <w:r>
        <w:rPr>
          <w:b/>
        </w:rPr>
        <w:t>HOW WILL DATA BE SECURED AND STORED?</w:t>
      </w:r>
    </w:p>
    <w:p w14:paraId="3621227A" w14:textId="77777777" w:rsidR="00FD4F93" w:rsidRPr="00FD4F93" w:rsidRDefault="00FD4F93" w:rsidP="00FD4F93">
      <w:r w:rsidRPr="00FD4F93">
        <w:t>{Insert}</w:t>
      </w:r>
    </w:p>
    <w:p w14:paraId="30347558" w14:textId="77777777" w:rsidR="0088770D" w:rsidRDefault="0088770D" w:rsidP="0088770D"/>
    <w:p w14:paraId="67866E55" w14:textId="77777777" w:rsidR="00FD4F93" w:rsidRDefault="00FD4F93" w:rsidP="0003349D">
      <w:pPr>
        <w:spacing w:before="240" w:after="0"/>
        <w:rPr>
          <w:b/>
        </w:rPr>
      </w:pPr>
      <w:r>
        <w:rPr>
          <w:b/>
        </w:rPr>
        <w:t>WHO SHOULD I CALL WITH QUESTIONS OR PROBLEMS?</w:t>
      </w:r>
    </w:p>
    <w:p w14:paraId="2B43AA04" w14:textId="77777777" w:rsidR="00DC02C5" w:rsidRDefault="00B94C7C" w:rsidP="0003349D">
      <w:pPr>
        <w:spacing w:before="240" w:after="0"/>
        <w:rPr>
          <w:b/>
        </w:rPr>
      </w:pPr>
      <w:r>
        <w:rPr>
          <w:b/>
        </w:rPr>
        <w:t>Contact Information:</w:t>
      </w:r>
    </w:p>
    <w:tbl>
      <w:tblPr>
        <w:tblStyle w:val="TableGrid"/>
        <w:tblW w:w="0" w:type="auto"/>
        <w:tblLook w:val="04A0" w:firstRow="1" w:lastRow="0" w:firstColumn="1" w:lastColumn="0" w:noHBand="0" w:noVBand="1"/>
      </w:tblPr>
      <w:tblGrid>
        <w:gridCol w:w="3116"/>
        <w:gridCol w:w="3117"/>
        <w:gridCol w:w="3117"/>
      </w:tblGrid>
      <w:tr w:rsidR="00534CDD" w14:paraId="777C8BC3" w14:textId="77777777" w:rsidTr="00534CDD">
        <w:tc>
          <w:tcPr>
            <w:tcW w:w="3116" w:type="dxa"/>
          </w:tcPr>
          <w:p w14:paraId="5DDE2DF3" w14:textId="77777777" w:rsidR="00534CDD" w:rsidRPr="00534CDD" w:rsidRDefault="00534CDD" w:rsidP="00040F9D">
            <w:r w:rsidRPr="00534CDD">
              <w:t>For Questions About Research</w:t>
            </w:r>
          </w:p>
        </w:tc>
        <w:tc>
          <w:tcPr>
            <w:tcW w:w="3117" w:type="dxa"/>
          </w:tcPr>
          <w:p w14:paraId="2F959C98" w14:textId="77777777" w:rsidR="00534CDD" w:rsidRPr="00534CDD" w:rsidRDefault="00534CDD" w:rsidP="00040F9D">
            <w:r w:rsidRPr="00534CDD">
              <w:t>{Insert Name(s) Here}</w:t>
            </w:r>
          </w:p>
        </w:tc>
        <w:tc>
          <w:tcPr>
            <w:tcW w:w="3117" w:type="dxa"/>
          </w:tcPr>
          <w:p w14:paraId="19A53A7A" w14:textId="77777777" w:rsidR="00534CDD" w:rsidRPr="00040F9D" w:rsidRDefault="00040F9D" w:rsidP="00040F9D">
            <w:r w:rsidRPr="00040F9D">
              <w:t xml:space="preserve">{Insert phone number(s) </w:t>
            </w:r>
          </w:p>
          <w:p w14:paraId="72C12A31" w14:textId="77777777" w:rsidR="00040F9D" w:rsidRDefault="00040F9D" w:rsidP="00040F9D">
            <w:pPr>
              <w:rPr>
                <w:b/>
              </w:rPr>
            </w:pPr>
            <w:r w:rsidRPr="00040F9D">
              <w:t>Email(s)</w:t>
            </w:r>
          </w:p>
        </w:tc>
      </w:tr>
      <w:tr w:rsidR="00534CDD" w14:paraId="4988C3E7" w14:textId="77777777" w:rsidTr="00534CDD">
        <w:tc>
          <w:tcPr>
            <w:tcW w:w="3116" w:type="dxa"/>
          </w:tcPr>
          <w:p w14:paraId="000AC2B0" w14:textId="77777777" w:rsidR="00534CDD" w:rsidRPr="00040F9D" w:rsidRDefault="00040F9D" w:rsidP="00040F9D">
            <w:r w:rsidRPr="00040F9D">
              <w:t>For questions about your rights Complaints or Problems</w:t>
            </w:r>
          </w:p>
        </w:tc>
        <w:tc>
          <w:tcPr>
            <w:tcW w:w="3117" w:type="dxa"/>
          </w:tcPr>
          <w:p w14:paraId="37DB7D61" w14:textId="77777777" w:rsidR="00040F9D" w:rsidRDefault="00040F9D" w:rsidP="00040F9D">
            <w:r>
              <w:t>University of Evansville</w:t>
            </w:r>
          </w:p>
          <w:p w14:paraId="7A65C8DB" w14:textId="77777777" w:rsidR="00040F9D" w:rsidRDefault="00040F9D" w:rsidP="00040F9D">
            <w:r>
              <w:t>Academic Affairs</w:t>
            </w:r>
          </w:p>
          <w:p w14:paraId="2DD76023" w14:textId="77777777" w:rsidR="00534CDD" w:rsidRPr="00534CDD" w:rsidRDefault="00975A15" w:rsidP="00040F9D">
            <w:r>
              <w:t xml:space="preserve">Dr. Tracey Folden, </w:t>
            </w:r>
            <w:r w:rsidR="00040F9D">
              <w:t>Institutional Review Board</w:t>
            </w:r>
            <w:r>
              <w:t>-Chair</w:t>
            </w:r>
          </w:p>
        </w:tc>
        <w:tc>
          <w:tcPr>
            <w:tcW w:w="3117" w:type="dxa"/>
          </w:tcPr>
          <w:p w14:paraId="3A8FEBD1" w14:textId="77777777" w:rsidR="00975A15" w:rsidRDefault="0001158B" w:rsidP="00040F9D">
            <w:hyperlink r:id="rId9" w:history="1">
              <w:r w:rsidR="00975A15" w:rsidRPr="00AA0C95">
                <w:rPr>
                  <w:rStyle w:val="Hyperlink"/>
                </w:rPr>
                <w:t>tf91@evansville.edu</w:t>
              </w:r>
            </w:hyperlink>
          </w:p>
          <w:p w14:paraId="3E56873E" w14:textId="77777777" w:rsidR="00040F9D" w:rsidRPr="00040F9D" w:rsidRDefault="00040F9D" w:rsidP="00040F9D">
            <w:r w:rsidRPr="00040F9D">
              <w:t>812-488-2509</w:t>
            </w:r>
          </w:p>
          <w:p w14:paraId="188F38F5" w14:textId="77777777" w:rsidR="00040F9D" w:rsidRPr="00FD4F93" w:rsidRDefault="0001158B" w:rsidP="00040F9D">
            <w:hyperlink r:id="rId10" w:history="1">
              <w:r w:rsidR="00040F9D" w:rsidRPr="00AA0C95">
                <w:rPr>
                  <w:rStyle w:val="Hyperlink"/>
                </w:rPr>
                <w:t>IRB@evansville.edu</w:t>
              </w:r>
            </w:hyperlink>
          </w:p>
        </w:tc>
      </w:tr>
    </w:tbl>
    <w:p w14:paraId="1ED057E7" w14:textId="77777777" w:rsidR="006A169A" w:rsidRDefault="006A169A" w:rsidP="0003349D">
      <w:pPr>
        <w:spacing w:before="240" w:after="0"/>
        <w:rPr>
          <w:b/>
        </w:rPr>
      </w:pPr>
    </w:p>
    <w:p w14:paraId="39C8EA5F" w14:textId="77777777" w:rsidR="00FD4F93" w:rsidRDefault="00FD4F93" w:rsidP="0003349D">
      <w:pPr>
        <w:spacing w:before="240" w:after="0"/>
        <w:rPr>
          <w:b/>
        </w:rPr>
      </w:pPr>
    </w:p>
    <w:p w14:paraId="6BD413DA" w14:textId="77777777" w:rsidR="00FD4F93" w:rsidRDefault="00FD4F93" w:rsidP="0003349D">
      <w:pPr>
        <w:spacing w:before="240" w:after="0"/>
        <w:rPr>
          <w:b/>
        </w:rPr>
      </w:pPr>
    </w:p>
    <w:p w14:paraId="420A8E20" w14:textId="77777777" w:rsidR="00FD4F93" w:rsidRDefault="00FD4F93" w:rsidP="0003349D">
      <w:pPr>
        <w:spacing w:before="240" w:after="0"/>
        <w:rPr>
          <w:b/>
        </w:rPr>
      </w:pPr>
    </w:p>
    <w:p w14:paraId="29FB4C40" w14:textId="77777777" w:rsidR="00FD4F93" w:rsidRDefault="00FD4F93" w:rsidP="0003349D">
      <w:pPr>
        <w:spacing w:before="240" w:after="0"/>
        <w:rPr>
          <w:b/>
        </w:rPr>
      </w:pPr>
    </w:p>
    <w:p w14:paraId="28A8F8EF" w14:textId="77777777" w:rsidR="00FD4F93" w:rsidRDefault="00FD4F93" w:rsidP="0003349D">
      <w:pPr>
        <w:spacing w:before="240" w:after="0"/>
        <w:rPr>
          <w:b/>
        </w:rPr>
      </w:pPr>
    </w:p>
    <w:p w14:paraId="7562BFD0" w14:textId="77777777" w:rsidR="00FD4F93" w:rsidRDefault="00FD4F93" w:rsidP="0003349D">
      <w:pPr>
        <w:spacing w:before="240" w:after="0"/>
        <w:rPr>
          <w:b/>
        </w:rPr>
      </w:pPr>
    </w:p>
    <w:p w14:paraId="68658A58" w14:textId="77777777" w:rsidR="0003349D" w:rsidRPr="0003349D" w:rsidRDefault="0003349D" w:rsidP="0003349D">
      <w:pPr>
        <w:spacing w:before="240" w:after="0"/>
        <w:rPr>
          <w:b/>
        </w:rPr>
      </w:pPr>
      <w:r w:rsidRPr="0003349D">
        <w:rPr>
          <w:b/>
        </w:rPr>
        <w:t>Signatures</w:t>
      </w:r>
    </w:p>
    <w:p w14:paraId="1A792E82" w14:textId="77777777" w:rsidR="0003349D" w:rsidRPr="0003349D" w:rsidRDefault="0003349D" w:rsidP="0003349D">
      <w:r w:rsidRPr="0003349D">
        <w:t>If you have had all your questions answered and would like to participate in this study, sign on the lines below. Remember, your participation is completely voluntary, and you’re free to withdraw from the study at any time.</w:t>
      </w:r>
    </w:p>
    <w:p w14:paraId="35F9F137" w14:textId="77777777" w:rsidR="0003349D" w:rsidRPr="0003349D" w:rsidRDefault="0003349D" w:rsidP="0003349D">
      <w:pPr>
        <w:spacing w:before="240" w:after="0"/>
        <w:rPr>
          <w:u w:val="single"/>
        </w:rPr>
      </w:pPr>
      <w:r w:rsidRPr="0003349D">
        <w:rPr>
          <w:u w:val="single"/>
        </w:rPr>
        <w:tab/>
      </w:r>
      <w:r w:rsidRPr="0003349D">
        <w:rPr>
          <w:u w:val="single"/>
        </w:rPr>
        <w:tab/>
      </w:r>
      <w:r w:rsidRPr="0003349D">
        <w:rPr>
          <w:u w:val="single"/>
        </w:rPr>
        <w:tab/>
      </w:r>
      <w:r w:rsidRPr="0003349D">
        <w:rPr>
          <w:u w:val="single"/>
        </w:rPr>
        <w:tab/>
      </w:r>
      <w:r w:rsidRPr="0003349D">
        <w:rPr>
          <w:u w:val="single"/>
        </w:rPr>
        <w:tab/>
      </w:r>
      <w:r w:rsidRPr="0003349D">
        <w:rPr>
          <w:u w:val="single"/>
        </w:rPr>
        <w:tab/>
      </w:r>
      <w:r w:rsidRPr="0003349D">
        <w:rPr>
          <w:u w:val="single"/>
        </w:rPr>
        <w:tab/>
      </w:r>
      <w:r w:rsidRPr="0003349D">
        <w:rPr>
          <w:u w:val="single"/>
        </w:rPr>
        <w:tab/>
      </w:r>
      <w:r w:rsidRPr="0003349D">
        <w:rPr>
          <w:u w:val="single"/>
        </w:rPr>
        <w:tab/>
      </w:r>
    </w:p>
    <w:p w14:paraId="50A7A977" w14:textId="77777777" w:rsidR="0003349D" w:rsidRPr="0003349D" w:rsidRDefault="0003349D" w:rsidP="0003349D">
      <w:pPr>
        <w:rPr>
          <w:u w:val="single"/>
        </w:rPr>
      </w:pPr>
      <w:r w:rsidRPr="0003349D">
        <w:t xml:space="preserve">Name of Participant (print) </w:t>
      </w:r>
    </w:p>
    <w:p w14:paraId="4B1D15F1" w14:textId="77777777" w:rsidR="0003349D" w:rsidRPr="0003349D" w:rsidRDefault="0003349D" w:rsidP="0003349D">
      <w:pPr>
        <w:spacing w:before="360" w:after="0"/>
        <w:rPr>
          <w:u w:val="single"/>
        </w:rPr>
      </w:pPr>
      <w:r w:rsidRPr="0003349D">
        <w:rPr>
          <w:u w:val="single"/>
        </w:rPr>
        <w:tab/>
      </w:r>
      <w:r w:rsidRPr="0003349D">
        <w:rPr>
          <w:u w:val="single"/>
        </w:rPr>
        <w:tab/>
      </w:r>
      <w:r w:rsidRPr="0003349D">
        <w:rPr>
          <w:u w:val="single"/>
        </w:rPr>
        <w:tab/>
      </w:r>
      <w:r w:rsidRPr="0003349D">
        <w:rPr>
          <w:u w:val="single"/>
        </w:rPr>
        <w:tab/>
      </w:r>
      <w:r w:rsidRPr="0003349D">
        <w:rPr>
          <w:u w:val="single"/>
        </w:rPr>
        <w:tab/>
      </w:r>
      <w:r w:rsidRPr="0003349D">
        <w:rPr>
          <w:u w:val="single"/>
        </w:rPr>
        <w:tab/>
      </w:r>
      <w:r w:rsidRPr="0003349D">
        <w:rPr>
          <w:u w:val="single"/>
        </w:rPr>
        <w:tab/>
      </w:r>
      <w:r w:rsidRPr="0003349D">
        <w:rPr>
          <w:u w:val="single"/>
        </w:rPr>
        <w:tab/>
      </w:r>
      <w:r w:rsidRPr="0003349D">
        <w:rPr>
          <w:u w:val="single"/>
        </w:rPr>
        <w:tab/>
      </w:r>
      <w:r w:rsidRPr="0003349D">
        <w:tab/>
      </w:r>
      <w:r w:rsidRPr="0003349D">
        <w:tab/>
      </w:r>
      <w:r w:rsidRPr="0003349D">
        <w:rPr>
          <w:u w:val="single"/>
        </w:rPr>
        <w:tab/>
        <w:t>______</w:t>
      </w:r>
    </w:p>
    <w:p w14:paraId="35DFA4FB" w14:textId="77777777" w:rsidR="0003349D" w:rsidRPr="0003349D" w:rsidRDefault="0003349D" w:rsidP="0003349D">
      <w:r w:rsidRPr="0003349D">
        <w:t>Signature of Participant</w:t>
      </w:r>
      <w:r w:rsidRPr="0003349D">
        <w:tab/>
      </w:r>
      <w:r w:rsidRPr="0003349D">
        <w:tab/>
      </w:r>
      <w:r w:rsidRPr="0003349D">
        <w:tab/>
      </w:r>
      <w:r w:rsidRPr="0003349D">
        <w:tab/>
      </w:r>
      <w:r w:rsidRPr="0003349D">
        <w:tab/>
      </w:r>
      <w:r w:rsidRPr="0003349D">
        <w:tab/>
      </w:r>
      <w:r w:rsidRPr="0003349D">
        <w:tab/>
      </w:r>
      <w:r w:rsidRPr="0003349D">
        <w:tab/>
      </w:r>
      <w:r w:rsidRPr="0003349D">
        <w:tab/>
      </w:r>
      <w:r w:rsidR="00A118E1">
        <w:t xml:space="preserve">         </w:t>
      </w:r>
      <w:r w:rsidRPr="0003349D">
        <w:t>Date</w:t>
      </w:r>
    </w:p>
    <w:p w14:paraId="5FC8F046" w14:textId="77777777" w:rsidR="00A118E1" w:rsidRDefault="00A118E1" w:rsidP="00FE7DAE"/>
    <w:p w14:paraId="3AB68506" w14:textId="77777777" w:rsidR="00A118E1" w:rsidRDefault="00A118E1" w:rsidP="00A118E1">
      <w:pPr>
        <w:spacing w:after="0"/>
      </w:pPr>
      <w:r>
        <w:t xml:space="preserve">____________________________________________________________      </w:t>
      </w:r>
      <w:r w:rsidR="007833EB">
        <w:t xml:space="preserve">                </w:t>
      </w:r>
      <w:r w:rsidR="00793437">
        <w:t xml:space="preserve">  </w:t>
      </w:r>
      <w:r w:rsidR="007833EB">
        <w:t xml:space="preserve">  _____________</w:t>
      </w:r>
    </w:p>
    <w:p w14:paraId="0719F79F" w14:textId="77777777" w:rsidR="00A118E1" w:rsidRDefault="00A118E1" w:rsidP="00A118E1">
      <w:r>
        <w:t xml:space="preserve"> Printed Name of [authorized] person obtaining informed consent                                                 </w:t>
      </w:r>
      <w:r w:rsidR="00793437">
        <w:t xml:space="preserve"> </w:t>
      </w:r>
      <w:r>
        <w:t>Date</w:t>
      </w:r>
    </w:p>
    <w:p w14:paraId="0A3D4A55" w14:textId="77777777" w:rsidR="00793437" w:rsidRDefault="00793437" w:rsidP="00A118E1"/>
    <w:p w14:paraId="6C5961DD" w14:textId="77777777" w:rsidR="00A118E1" w:rsidRPr="00A118E1" w:rsidRDefault="00793437" w:rsidP="00A118E1">
      <w:r>
        <w:t>If applicable, please explain Representative’s relationship with research participant, and their authority to act on their behalf.</w:t>
      </w:r>
    </w:p>
    <w:p w14:paraId="3C0C43F6" w14:textId="77777777" w:rsidR="00A118E1" w:rsidRDefault="00793437" w:rsidP="00A118E1">
      <w:r>
        <w:t>____________________________________________________________________________________</w:t>
      </w:r>
    </w:p>
    <w:p w14:paraId="3D9804C4" w14:textId="77777777" w:rsidR="00793437" w:rsidRDefault="00793437" w:rsidP="00A118E1">
      <w:r>
        <w:t>____________________________________________________________________________________</w:t>
      </w:r>
    </w:p>
    <w:p w14:paraId="0BFBA939" w14:textId="77777777" w:rsidR="00A118E1" w:rsidRPr="00793437" w:rsidRDefault="00A118E1" w:rsidP="00A118E1">
      <w:pPr>
        <w:rPr>
          <w:b/>
        </w:rPr>
      </w:pPr>
      <w:r w:rsidRPr="00793437">
        <w:rPr>
          <w:b/>
        </w:rPr>
        <w:t>A signed copy of the consent form should be given to the research participant or participant’s legally authorized representative.</w:t>
      </w:r>
    </w:p>
    <w:sectPr w:rsidR="00A118E1" w:rsidRPr="00793437">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1712C" w14:textId="77777777" w:rsidR="0001158B" w:rsidRDefault="0001158B" w:rsidP="00FE7DAE">
      <w:pPr>
        <w:spacing w:after="0" w:line="240" w:lineRule="auto"/>
      </w:pPr>
      <w:r>
        <w:separator/>
      </w:r>
    </w:p>
  </w:endnote>
  <w:endnote w:type="continuationSeparator" w:id="0">
    <w:p w14:paraId="03576E32" w14:textId="77777777" w:rsidR="0001158B" w:rsidRDefault="0001158B" w:rsidP="00FE7D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839150"/>
      <w:docPartObj>
        <w:docPartGallery w:val="Page Numbers (Bottom of Page)"/>
        <w:docPartUnique/>
      </w:docPartObj>
    </w:sdtPr>
    <w:sdtEndPr>
      <w:rPr>
        <w:noProof/>
      </w:rPr>
    </w:sdtEndPr>
    <w:sdtContent>
      <w:p w14:paraId="76BF769F" w14:textId="77777777" w:rsidR="00251699" w:rsidRDefault="00251699">
        <w:pPr>
          <w:pStyle w:val="Footer"/>
          <w:jc w:val="center"/>
        </w:pPr>
        <w:r>
          <w:fldChar w:fldCharType="begin"/>
        </w:r>
        <w:r>
          <w:instrText xml:space="preserve"> PAGE   \* MERGEFORMAT </w:instrText>
        </w:r>
        <w:r>
          <w:fldChar w:fldCharType="separate"/>
        </w:r>
        <w:r w:rsidR="00E33FF5">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9C87E" w14:textId="77777777" w:rsidR="0001158B" w:rsidRDefault="0001158B" w:rsidP="00FE7DAE">
      <w:pPr>
        <w:spacing w:after="0" w:line="240" w:lineRule="auto"/>
      </w:pPr>
      <w:r>
        <w:separator/>
      </w:r>
    </w:p>
  </w:footnote>
  <w:footnote w:type="continuationSeparator" w:id="0">
    <w:p w14:paraId="534DE6FC" w14:textId="77777777" w:rsidR="0001158B" w:rsidRDefault="0001158B" w:rsidP="00FE7DA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e1MDWwNDE2MTJW0lEKTi0uzszPAykwrgUALHoyfywAAAA="/>
  </w:docVars>
  <w:rsids>
    <w:rsidRoot w:val="00FE7DAE"/>
    <w:rsid w:val="0000691C"/>
    <w:rsid w:val="0001158B"/>
    <w:rsid w:val="0003349D"/>
    <w:rsid w:val="00040F9D"/>
    <w:rsid w:val="00157D34"/>
    <w:rsid w:val="00157D73"/>
    <w:rsid w:val="001C79E6"/>
    <w:rsid w:val="00251699"/>
    <w:rsid w:val="00394312"/>
    <w:rsid w:val="00505B57"/>
    <w:rsid w:val="00534CDD"/>
    <w:rsid w:val="00553BE7"/>
    <w:rsid w:val="00625509"/>
    <w:rsid w:val="00637506"/>
    <w:rsid w:val="006A169A"/>
    <w:rsid w:val="00775F37"/>
    <w:rsid w:val="007833EB"/>
    <w:rsid w:val="00793437"/>
    <w:rsid w:val="007E14E6"/>
    <w:rsid w:val="00842EA1"/>
    <w:rsid w:val="0088770D"/>
    <w:rsid w:val="009218CE"/>
    <w:rsid w:val="00964B25"/>
    <w:rsid w:val="00975A15"/>
    <w:rsid w:val="009779E1"/>
    <w:rsid w:val="00A118E1"/>
    <w:rsid w:val="00AE31E3"/>
    <w:rsid w:val="00AE59B1"/>
    <w:rsid w:val="00B073A3"/>
    <w:rsid w:val="00B565D7"/>
    <w:rsid w:val="00B94C7C"/>
    <w:rsid w:val="00C45BD7"/>
    <w:rsid w:val="00C93D0A"/>
    <w:rsid w:val="00D524E7"/>
    <w:rsid w:val="00DC02C5"/>
    <w:rsid w:val="00E33FF5"/>
    <w:rsid w:val="00F92C51"/>
    <w:rsid w:val="00FD4F93"/>
    <w:rsid w:val="00FE7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FED0D"/>
  <w15:chartTrackingRefBased/>
  <w15:docId w15:val="{DA6F4AA2-F9A6-4B90-A650-C17BB949D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7D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7DAE"/>
  </w:style>
  <w:style w:type="paragraph" w:styleId="Footer">
    <w:name w:val="footer"/>
    <w:basedOn w:val="Normal"/>
    <w:link w:val="FooterChar"/>
    <w:uiPriority w:val="99"/>
    <w:unhideWhenUsed/>
    <w:rsid w:val="00FE7D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7DAE"/>
  </w:style>
  <w:style w:type="table" w:styleId="TableGrid">
    <w:name w:val="Table Grid"/>
    <w:basedOn w:val="TableNormal"/>
    <w:uiPriority w:val="39"/>
    <w:rsid w:val="00D524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C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evansville.edu/institutional-research-board/"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vansville.edu/institutional-research-board/"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mailto:IRB@evansville.edu" TargetMode="External"/><Relationship Id="rId4" Type="http://schemas.openxmlformats.org/officeDocument/2006/relationships/footnotes" Target="footnotes.xml"/><Relationship Id="rId9" Type="http://schemas.openxmlformats.org/officeDocument/2006/relationships/hyperlink" Target="mailto:tf91@evansvill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3</Pages>
  <Words>504</Words>
  <Characters>28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Evansville</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den, Tracey</dc:creator>
  <cp:keywords/>
  <dc:description/>
  <cp:lastModifiedBy>Kohler, Christopher</cp:lastModifiedBy>
  <cp:revision>15</cp:revision>
  <dcterms:created xsi:type="dcterms:W3CDTF">2019-08-20T15:12:00Z</dcterms:created>
  <dcterms:modified xsi:type="dcterms:W3CDTF">2019-09-16T19:08:00Z</dcterms:modified>
</cp:coreProperties>
</file>